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84F87" w14:textId="77777777" w:rsidR="00BE311D" w:rsidRDefault="00000000">
      <w:pPr>
        <w:pStyle w:val="Title"/>
      </w:pPr>
      <w:r>
        <w:t>Shelter Flow Viz Analysis</w:t>
      </w:r>
    </w:p>
    <w:p w14:paraId="36EFD0CD" w14:textId="77777777" w:rsidR="00BE311D" w:rsidRDefault="00000000">
      <w:pPr>
        <w:pStyle w:val="Author"/>
      </w:pPr>
      <w:r>
        <w:t>VCAP</w:t>
      </w:r>
    </w:p>
    <w:p w14:paraId="292A0B63" w14:textId="77777777" w:rsidR="00BE311D" w:rsidRDefault="00000000">
      <w:pPr>
        <w:pStyle w:val="Date"/>
      </w:pPr>
      <w:r>
        <w:t>2024-09-23</w:t>
      </w:r>
    </w:p>
    <w:p w14:paraId="4D03904F" w14:textId="77777777" w:rsidR="00BE311D" w:rsidRDefault="00000000">
      <w:pPr>
        <w:pStyle w:val="SourceCode"/>
      </w:pPr>
      <w:r>
        <w:rPr>
          <w:rStyle w:val="VerbatimChar"/>
        </w:rPr>
        <w:t>## ── Attaching core tidyverse packages ──────────────────────── tidyverse 2.0.0 ──</w:t>
      </w:r>
      <w:r>
        <w:br/>
      </w:r>
      <w:r>
        <w:rPr>
          <w:rStyle w:val="VerbatimChar"/>
        </w:rPr>
        <w:t>## ✔ dplyr     1.1.4     ✔ readr     2.1.4</w:t>
      </w:r>
      <w:r>
        <w:br/>
      </w:r>
      <w:r>
        <w:rPr>
          <w:rStyle w:val="VerbatimChar"/>
        </w:rPr>
        <w:t>## ✔ forcats   1.0.0     ✔ stringr   1.5.1</w:t>
      </w:r>
      <w:r>
        <w:br/>
      </w:r>
      <w:r>
        <w:rPr>
          <w:rStyle w:val="VerbatimChar"/>
        </w:rPr>
        <w:t>## ✔ ggplot2   3.5.1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r>
        <w:br/>
      </w:r>
      <w:r>
        <w:rPr>
          <w:rStyle w:val="VerbatimChar"/>
        </w:rPr>
        <w:t xml:space="preserve">## </w:t>
      </w:r>
      <w:r>
        <w:br/>
      </w:r>
      <w:r>
        <w:rPr>
          <w:rStyle w:val="VerbatimChar"/>
        </w:rPr>
        <w:t>## Attaching package: 'kableExtra'</w:t>
      </w:r>
      <w:r>
        <w:br/>
      </w:r>
      <w:r>
        <w:rPr>
          <w:rStyle w:val="VerbatimChar"/>
        </w:rPr>
        <w:t xml:space="preserve">## </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group_rows</w:t>
      </w:r>
      <w:r>
        <w:br/>
      </w:r>
      <w:r>
        <w:rPr>
          <w:rStyle w:val="VerbatimChar"/>
        </w:rPr>
        <w:t xml:space="preserve">## </w:t>
      </w:r>
      <w:r>
        <w:br/>
      </w:r>
      <w:r>
        <w:rPr>
          <w:rStyle w:val="VerbatimChar"/>
        </w:rPr>
        <w:t xml:space="preserve">## </w:t>
      </w:r>
      <w:r>
        <w:br/>
      </w:r>
      <w:r>
        <w:rPr>
          <w:rStyle w:val="VerbatimChar"/>
        </w:rPr>
        <w:t>## Rows: 4285 Columns: 45</w:t>
      </w:r>
      <w:r>
        <w:br/>
      </w:r>
      <w:r>
        <w:rPr>
          <w:rStyle w:val="VerbatimChar"/>
        </w:rPr>
        <w:t>## ── Column specification ────────────────────────────────────────────────────────</w:t>
      </w:r>
      <w:r>
        <w:br/>
      </w:r>
      <w:r>
        <w:rPr>
          <w:rStyle w:val="VerbatimChar"/>
        </w:rPr>
        <w:t>## Delimiter: ","</w:t>
      </w:r>
      <w:r>
        <w:br/>
      </w:r>
      <w:r>
        <w:rPr>
          <w:rStyle w:val="VerbatimChar"/>
        </w:rPr>
        <w:t>## chr (29): Intake Date, Name, Species, Primary Breed at Outcome, Secoundary B...</w:t>
      </w:r>
      <w:r>
        <w:br/>
      </w:r>
      <w:r>
        <w:rPr>
          <w:rStyle w:val="VerbatimChar"/>
        </w:rPr>
        <w:t>## dbl (16): Age (Months) at Outcome, Age (Months) at Intake, intake_lat, intak...</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CC3FB25" w14:textId="77777777" w:rsidR="00BE311D" w:rsidRDefault="00000000">
      <w:pPr>
        <w:pStyle w:val="FirstParagraph"/>
      </w:pPr>
      <w:r>
        <w:rPr>
          <w:b/>
          <w:bCs/>
        </w:rPr>
        <w:lastRenderedPageBreak/>
        <w:t>Figure 1.</w:t>
      </w:r>
      <w:r>
        <w:t xml:space="preserve"> SVI Quintile distribution at the Census Tract level </w:t>
      </w:r>
      <w:r>
        <w:rPr>
          <w:noProof/>
        </w:rPr>
        <w:drawing>
          <wp:inline distT="0" distB="0" distL="0" distR="0" wp14:anchorId="0268B3BA" wp14:editId="05C3A13E">
            <wp:extent cx="5334000" cy="2370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helter_flow_viz_script_files/figure-docx/unnamed-chunk-3-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2586891E" w14:textId="77777777" w:rsidR="00BE311D" w:rsidRDefault="00000000">
      <w:pPr>
        <w:pStyle w:val="Heading2"/>
      </w:pPr>
      <w:bookmarkStart w:id="0" w:name="title-1"/>
      <w:r>
        <w:t>TITLE 1</w:t>
      </w:r>
    </w:p>
    <w:p w14:paraId="35471319" w14:textId="77777777" w:rsidR="00BE311D" w:rsidRDefault="00000000">
      <w:pPr>
        <w:pStyle w:val="FirstParagraph"/>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02B47FB3" w14:textId="77777777" w:rsidR="00BE311D" w:rsidRDefault="00000000">
      <w:pPr>
        <w:pStyle w:val="BodyText"/>
      </w:pPr>
      <w:r>
        <w:rPr>
          <w:b/>
          <w:bCs/>
        </w:rPr>
        <w:lastRenderedPageBreak/>
        <w:t>Figure 2.</w:t>
      </w:r>
      <w:r>
        <w:t xml:space="preserve"> Flow of animals from intake to adoption by SVI quintile. </w:t>
      </w:r>
      <w:r>
        <w:rPr>
          <w:noProof/>
        </w:rPr>
        <w:drawing>
          <wp:inline distT="0" distB="0" distL="0" distR="0" wp14:anchorId="3D0D839E" wp14:editId="4A7F28CB">
            <wp:extent cx="5334000" cy="37337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helter_flow_viz_script_files/figure-docx/unnamed-chunk-4-1.png"/>
                    <pic:cNvPicPr>
                      <a:picLocks noChangeAspect="1" noChangeArrowheads="1"/>
                    </pic:cNvPicPr>
                  </pic:nvPicPr>
                  <pic:blipFill>
                    <a:blip r:embed="rId8"/>
                    <a:stretch>
                      <a:fillRect/>
                    </a:stretch>
                  </pic:blipFill>
                  <pic:spPr bwMode="auto">
                    <a:xfrm>
                      <a:off x="0" y="0"/>
                      <a:ext cx="5334000" cy="3733799"/>
                    </a:xfrm>
                    <a:prstGeom prst="rect">
                      <a:avLst/>
                    </a:prstGeom>
                    <a:noFill/>
                    <a:ln w="9525">
                      <a:noFill/>
                      <a:headEnd/>
                      <a:tailEnd/>
                    </a:ln>
                  </pic:spPr>
                </pic:pic>
              </a:graphicData>
            </a:graphic>
          </wp:inline>
        </w:drawing>
      </w:r>
    </w:p>
    <w:p w14:paraId="6193B2CB" w14:textId="77777777" w:rsidR="00BE311D" w:rsidRDefault="00000000">
      <w:pPr>
        <w:pStyle w:val="BodyText"/>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7A3EFB7F" w14:textId="77777777" w:rsidR="00BE311D" w:rsidRDefault="00000000">
      <w:pPr>
        <w:pStyle w:val="Heading2"/>
      </w:pPr>
      <w:bookmarkStart w:id="1" w:name="title-2"/>
      <w:bookmarkEnd w:id="0"/>
      <w:r>
        <w:t>TITLE 2</w:t>
      </w:r>
    </w:p>
    <w:p w14:paraId="5D43419A" w14:textId="77777777" w:rsidR="00BE311D" w:rsidRDefault="00000000">
      <w:pPr>
        <w:pStyle w:val="FirstParagraph"/>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7838A48E" w14:textId="77777777" w:rsidR="00BE311D" w:rsidRDefault="00000000">
      <w:pPr>
        <w:pStyle w:val="BodyText"/>
      </w:pPr>
      <w:r>
        <w:rPr>
          <w:b/>
          <w:bCs/>
        </w:rPr>
        <w:t>Figure 3.</w:t>
      </w:r>
      <w:r>
        <w:t xml:space="preserve"> Flow of animals from intake to adoption by SVI quintile, divided by intake type</w:t>
      </w:r>
    </w:p>
    <w:p w14:paraId="300DE634" w14:textId="77777777" w:rsidR="00BE311D" w:rsidRDefault="00000000">
      <w:pPr>
        <w:pStyle w:val="BodyText"/>
      </w:pPr>
      <w:r>
        <w:rPr>
          <w:noProof/>
        </w:rPr>
        <w:lastRenderedPageBreak/>
        <w:drawing>
          <wp:inline distT="0" distB="0" distL="0" distR="0" wp14:anchorId="0B4CCD97" wp14:editId="1C77C52B">
            <wp:extent cx="5334000" cy="31114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helter_flow_viz_script_files/figure-docx/unnamed-chunk-5-1.png"/>
                    <pic:cNvPicPr>
                      <a:picLocks noChangeAspect="1" noChangeArrowheads="1"/>
                    </pic:cNvPicPr>
                  </pic:nvPicPr>
                  <pic:blipFill>
                    <a:blip r:embed="rId9"/>
                    <a:stretch>
                      <a:fillRect/>
                    </a:stretch>
                  </pic:blipFill>
                  <pic:spPr bwMode="auto">
                    <a:xfrm>
                      <a:off x="0" y="0"/>
                      <a:ext cx="5334000" cy="3111499"/>
                    </a:xfrm>
                    <a:prstGeom prst="rect">
                      <a:avLst/>
                    </a:prstGeom>
                    <a:noFill/>
                    <a:ln w="9525">
                      <a:noFill/>
                      <a:headEnd/>
                      <a:tailEnd/>
                    </a:ln>
                  </pic:spPr>
                </pic:pic>
              </a:graphicData>
            </a:graphic>
          </wp:inline>
        </w:drawing>
      </w:r>
    </w:p>
    <w:p w14:paraId="2045343B" w14:textId="77777777" w:rsidR="00BE311D" w:rsidRDefault="00000000">
      <w:pPr>
        <w:pStyle w:val="BodyText"/>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19F17F06" w14:textId="77777777" w:rsidR="00BE311D" w:rsidRDefault="00000000">
      <w:pPr>
        <w:pStyle w:val="Heading2"/>
      </w:pPr>
      <w:bookmarkStart w:id="2" w:name="title-3"/>
      <w:bookmarkEnd w:id="1"/>
      <w:r>
        <w:t>TITLE 3</w:t>
      </w:r>
    </w:p>
    <w:p w14:paraId="60A2B682" w14:textId="77777777" w:rsidR="00BE311D" w:rsidRDefault="00000000">
      <w:pPr>
        <w:pStyle w:val="FirstParagraph"/>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5D40954E" w14:textId="77777777" w:rsidR="00BE311D" w:rsidRDefault="00000000">
      <w:pPr>
        <w:pStyle w:val="BodyText"/>
      </w:pPr>
      <w:r>
        <w:rPr>
          <w:b/>
          <w:bCs/>
        </w:rPr>
        <w:t>Figure 4.</w:t>
      </w:r>
      <w:r>
        <w:t xml:space="preserve"> Flow of animals from intake to adoption by SVI quintile, rotating SVI themes</w:t>
      </w:r>
    </w:p>
    <w:p w14:paraId="11ACC9C0" w14:textId="77777777" w:rsidR="00BE311D" w:rsidRDefault="00000000">
      <w:pPr>
        <w:pStyle w:val="BodyText"/>
      </w:pPr>
      <w:r>
        <w:rPr>
          <w:noProof/>
        </w:rPr>
        <w:lastRenderedPageBreak/>
        <w:drawing>
          <wp:inline distT="0" distB="0" distL="0" distR="0" wp14:anchorId="39D3B5A6" wp14:editId="09EC6F89">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helter_flow_viz_script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CC47A42" w14:textId="77777777" w:rsidR="00BE311D" w:rsidRDefault="00000000">
      <w:pPr>
        <w:pStyle w:val="BodyText"/>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0892EF9A" w14:textId="77777777" w:rsidR="00BE311D" w:rsidRDefault="00000000">
      <w:pPr>
        <w:pStyle w:val="Heading2"/>
      </w:pPr>
      <w:bookmarkStart w:id="3" w:name="title-4"/>
      <w:bookmarkEnd w:id="2"/>
      <w:r>
        <w:t>TITLE 4</w:t>
      </w:r>
    </w:p>
    <w:p w14:paraId="07FE8E36" w14:textId="77777777" w:rsidR="00BE311D" w:rsidRDefault="00000000">
      <w:pPr>
        <w:pStyle w:val="FirstParagraph"/>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p>
    <w:p w14:paraId="4BA267FC" w14:textId="77777777" w:rsidR="00BE311D" w:rsidRDefault="00000000">
      <w:pPr>
        <w:pStyle w:val="BodyText"/>
      </w:pPr>
      <w:r>
        <w:rPr>
          <w:b/>
          <w:bCs/>
        </w:rPr>
        <w:t>Figure 5.</w:t>
      </w:r>
      <w:r>
        <w:t xml:space="preserve"> Flow of animals from intake to adoption by SVI quintile, divided by age and species</w:t>
      </w:r>
    </w:p>
    <w:p w14:paraId="307C1B7E" w14:textId="77777777" w:rsidR="00BE311D" w:rsidRDefault="00000000">
      <w:pPr>
        <w:pStyle w:val="BodyText"/>
      </w:pPr>
      <w:r>
        <w:rPr>
          <w:noProof/>
        </w:rPr>
        <w:lastRenderedPageBreak/>
        <w:drawing>
          <wp:inline distT="0" distB="0" distL="0" distR="0" wp14:anchorId="4E7F8028" wp14:editId="0C6470E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helter_flow_viz_script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4378EA9" w14:textId="77777777" w:rsidR="00BE311D" w:rsidRDefault="00000000">
      <w:pPr>
        <w:pStyle w:val="BodyText"/>
      </w:pPr>
      <w:r>
        <w:t>Lorem ipsum dolor sit amet, consectetur adipiscing elit. Curabitur vehicula eros vitae massa scelerisque, nec dictum elit accumsan. Vivamus euismod leo eu dui vulputate, quis vehicula lacus fermentum. Praesent facilisis, sapien in sollicitudin varius, nunc nisl dictum justo, non bibendum orci justo at nulla. Donec viverra sodales elit, sit amet dapibus nisi malesuada non. Maecenas cursus orci in feugiat pretium. Cras eget mauris sem. Quisque malesuada mauris vel augue tristique, at vehicula leo convallis. Nulla facilisi. Phasellus dictum urna ac dui fermentum, ut tristique nisl tincidunt. Sed aliquam nibh id mauris blandit, eget interdum nulla fringilla.</w:t>
      </w:r>
      <w:bookmarkEnd w:id="3"/>
    </w:p>
    <w:sectPr w:rsidR="00BE31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E4095A" w14:textId="77777777" w:rsidR="00492E59" w:rsidRDefault="00492E59">
      <w:pPr>
        <w:spacing w:after="0"/>
      </w:pPr>
      <w:r>
        <w:separator/>
      </w:r>
    </w:p>
  </w:endnote>
  <w:endnote w:type="continuationSeparator" w:id="0">
    <w:p w14:paraId="52663C9E" w14:textId="77777777" w:rsidR="00492E59" w:rsidRDefault="00492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154110" w14:textId="77777777" w:rsidR="00492E59" w:rsidRDefault="00492E59">
      <w:r>
        <w:separator/>
      </w:r>
    </w:p>
  </w:footnote>
  <w:footnote w:type="continuationSeparator" w:id="0">
    <w:p w14:paraId="4612C034" w14:textId="77777777" w:rsidR="00492E59" w:rsidRDefault="00492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EE6A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14446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311D"/>
    <w:rsid w:val="00492E59"/>
    <w:rsid w:val="004C70CA"/>
    <w:rsid w:val="00A05C15"/>
    <w:rsid w:val="00BE31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D7A87"/>
  <w15:docId w15:val="{60B2D9FA-D333-4554-AD95-70B68532C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034</Words>
  <Characters>5899</Characters>
  <Application>Microsoft Office Word</Application>
  <DocSecurity>0</DocSecurity>
  <Lines>49</Lines>
  <Paragraphs>13</Paragraphs>
  <ScaleCrop>false</ScaleCrop>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lter Flow Viz Analysis</dc:title>
  <dc:creator>VCAP</dc:creator>
  <cp:keywords/>
  <cp:lastModifiedBy>John Cornelison</cp:lastModifiedBy>
  <cp:revision>2</cp:revision>
  <dcterms:created xsi:type="dcterms:W3CDTF">2024-09-26T22:42:00Z</dcterms:created>
  <dcterms:modified xsi:type="dcterms:W3CDTF">2024-09-26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output">
    <vt:lpwstr>word_document</vt:lpwstr>
  </property>
</Properties>
</file>